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120640" cy="6679932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411648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812631" cy="673768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657835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966635" cy="5524901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889543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3959595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4633672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709761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720790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751384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3642101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5334000" cy="3749963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5334000" cy="3709761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3711737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687503" cy="6718433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802780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639376" cy="5062888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726050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350618" cy="5236143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3697724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Хассан Факи Абакар</dc:creator>
  <dc:language>ru-RU</dc:language>
  <cp:keywords/>
  <dcterms:created xsi:type="dcterms:W3CDTF">2022-12-17T12:04:05Z</dcterms:created>
  <dcterms:modified xsi:type="dcterms:W3CDTF">2022-12-17T1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